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ship,</w:t>
      </w:r>
      <w:r>
        <w:t xml:space="preserve"> </w:t>
      </w:r>
      <w:r>
        <w:t xml:space="preserve">Addis</w:t>
      </w:r>
      <w:r>
        <w:t xml:space="preserve"> </w:t>
      </w:r>
      <w:r>
        <w:t xml:space="preserve">Ababa,</w:t>
      </w:r>
      <w:r>
        <w:t xml:space="preserve"> </w:t>
      </w:r>
      <w:r>
        <w:t xml:space="preserve">Ethiopia</w:t>
      </w:r>
    </w:p>
    <w:bookmarkStart w:id="21" w:name="X30b4d166adda9bf6685d70c511f95d0b80f0bb0"/>
    <w:p>
      <w:pPr>
        <w:pStyle w:val="Heading1"/>
      </w:pPr>
      <w:r>
        <w:t xml:space="preserve">Internship Application Letter for Project Manag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Known, Otherwise: Project Management Department]</w:t>
      </w:r>
      <w:r>
        <w:br/>
      </w:r>
      <w:r>
        <w:t xml:space="preserve">Addis Ababa, Ethiopia</w:t>
      </w:r>
    </w:p>
    <w:bookmarkStart w:id="20" w:name="X2c41f85947669e683066e0e3693365705093978"/>
    <w:p>
      <w:pPr>
        <w:pStyle w:val="Heading2"/>
      </w:pPr>
      <w:r>
        <w:t xml:space="preserve">Subject: Application for Project Manager Internship Position</w:t>
      </w:r>
    </w:p>
    <w:p>
      <w:pPr>
        <w:pStyle w:val="FirstParagraph"/>
      </w:pPr>
      <w:r>
        <w:t xml:space="preserve">To the Esteemed Hiring Committee,</w:t>
      </w:r>
    </w:p>
    <w:p>
      <w:pPr>
        <w:pStyle w:val="BodyText"/>
      </w:pPr>
      <w:r>
        <w:t xml:space="preserve">It is with profound enthusiasm and a deep sense of commitment to Ethiopia's developmental trajectory that I submit my application for the Project Manager Internship position at your esteemed organization in Addis Ababa. As a dedicated student pursuing a Bachelor's degree in Business Administration with a specialization in Project Management at Addis Ababa University, I have meticulously cultivated my academic foundation and practical skills with the specific goal of contributing meaningfully to Ethiopia's infrastructure, economic, and social advancement. This internship represents not merely an opportunity to learn from industry experts but a vital step towards becoming part of the generation driving Addis Ababa's evolution into a dynamic hub for sustainable growth in Africa.</w:t>
      </w:r>
    </w:p>
    <w:p>
      <w:pPr>
        <w:pStyle w:val="BodyText"/>
      </w:pPr>
      <w:r>
        <w:t xml:space="preserve">My academic journey at Addis Ababa University has been deeply intertwined with Ethiopia's context. Courses such as "Project Planning and Control in Developing Economies," "Stakeholder Management in African Contexts," and "Sustainable Infrastructure Development" have equipped me with frameworks specifically relevant to managing projects within Ethiopia's unique socio-economic landscape. I have studied the intricate dynamics of public-private partnerships, the critical importance of community engagement in projects like the Addis Ababa-Djibouti Railway or the ongoing urban renewal initiatives in neighborhoods such as Bole and Akaki, and the challenges and opportunities presented by Ethiopia's Vision 2030 roadmap. Furthermore, my coursework involved analyzing case studies on successful (and sometimes challenging) project implementations across Ethiopia, including water resource management schemes in Oromia and renewable energy projects near Addis Ababa, which solidified my understanding of the practical application of project management principles here.</w:t>
      </w:r>
    </w:p>
    <w:p>
      <w:pPr>
        <w:pStyle w:val="BodyText"/>
      </w:pPr>
      <w:r>
        <w:t xml:space="preserve">Beyond theory, I actively sought practical exposure relevant to Addis Ababa's needs. During my summer internship with [Mention a Local NGO/Company - e.g., "a local community development organization in Arat Kilo" or "a construction firm involved in Addis Ababa's industrial park expansion"], I contributed directly to project support activities. I assisted in developing detailed work breakdown structures for a community health infrastructure project, utilized Microsoft Project to track timelines and resources against the complex realities of local supply chains, and participated in stakeholder mapping exercises involving local kebele administrations and community leaders. This experience taught me the critical importance of cultural sensitivity, adaptable communication strategies (often bridging language barriers between Amharic, Oromo, and English), and meticulous risk management when navigating Ethiopia's project environment – skills I am eager to refine under your guidance.</w:t>
      </w:r>
    </w:p>
    <w:p>
      <w:pPr>
        <w:pStyle w:val="BodyText"/>
      </w:pPr>
      <w:r>
        <w:t xml:space="preserve">I am particularly drawn to this internship opportunity at your organization because of its recognized leadership in implementing impactful projects across Addis Ababa. Your involvement in [Mention a specific project type if known, e.g., "urban mobility solutions," "agricultural value chain development for the Amhara region," or "digital infrastructure initiatives"] resonates powerfully with my passion for contributing to Ethiopia's self-driven development. I am deeply impressed by your organization's commitment to fostering local talent and integrating sustainable practices, values I hold in high regard as a citizen of Ethiopia. The prospect of learning from seasoned project managers who have successfully navigated the complexities of delivering projects in Addis Ababa – understanding budget constraints within the Ethiopian context, managing diverse teams across different cultural backgrounds within the city, and ensuring projects deliver tangible benefits to local communities – is incredibly motivating.</w:t>
      </w:r>
    </w:p>
    <w:p>
      <w:pPr>
        <w:pStyle w:val="BodyText"/>
      </w:pPr>
      <w:r>
        <w:t xml:space="preserve">My core competencies align strongly with the demands of a Project Manager Intern role in Ethiopia's dynamic setting. I possess strong proficiency in project management software (MS Project, Trello), advanced skills in data analysis using Excel and SPSS for project tracking and reporting, and excellent written and verbal communication skills honed through academic presentations at Addis Ababa University's Business School. Crucially, I am fluent in English and Amharic, with conversational proficiency in Oromo – a significant asset for effective communication within Addis Ababa's diverse population. I am adept at working collaboratively in multicultural teams, managing multiple priorities under pressure (evidenced by balancing demanding coursework with my internship), and demonstrating resilience when faced with logistical challenges common in the Ethiopian project environment. My understanding of Ethiopian business culture, including the importance of relationship-building ("beyan" or "gursha"), further ensures I can integrate smoothly into your team and contribute positively from day one.</w:t>
      </w:r>
    </w:p>
    <w:p>
      <w:pPr>
        <w:pStyle w:val="BodyText"/>
      </w:pPr>
      <w:r>
        <w:t xml:space="preserve">Interning as a Project Manager within Addis Ababa is more than just a professional step for me; it is a commitment to invest my energy, skills, and fresh perspective into the heart of Ethiopia's transformation. I am eager to move beyond theoretical knowledge and actively participate in the real-world project execution that shapes our city's future – be it supporting the expansion of Addis Ababa International Airport, contributing to smart city initiatives in Bole or Lideta, or aiding agricultural projects that strengthen rural-urban linkages vital for Ethiopia's food security. I am confident that my academic grounding tailored to Ethiopia's needs, my practical exposure within the Addis Ababa context, my language skills, and my unwavering dedication to sustainable development make me a strong candidate who will not only learn effectively but also contribute tangible value to your team during this critical internship period.</w:t>
      </w:r>
    </w:p>
    <w:p>
      <w:pPr>
        <w:pStyle w:val="BodyText"/>
      </w:pPr>
      <w:r>
        <w:t xml:space="preserve">I am incredibly eager for the opportunity to discuss how my background, skills, and passion align with the mission of your organization and the specific needs of project management within Addis Ababa. Thank you for considering my application. I have attached my resume for your detailed review and welcome the chance to interview at your earliest convenience. I look forward to contributing meaningfully to Ethiopia's development journey through this vital internship exper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ship, Addis Ababa, Ethiopia</dc:title>
  <dc:creator/>
  <cp:keywords/>
  <dcterms:created xsi:type="dcterms:W3CDTF">2026-07-19T18:04:53Z</dcterms:created>
  <dcterms:modified xsi:type="dcterms:W3CDTF">2026-07-19T18:04:53Z</dcterms:modified>
</cp:coreProperties>
</file>

<file path=docProps/custom.xml><?xml version="1.0" encoding="utf-8"?>
<Properties xmlns="http://schemas.openxmlformats.org/officeDocument/2006/custom-properties" xmlns:vt="http://schemas.openxmlformats.org/officeDocument/2006/docPropsVTypes"/>
</file>